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C12AE" w14:textId="77777777" w:rsidR="00B56AA1" w:rsidRPr="00931D80" w:rsidRDefault="00B56AA1" w:rsidP="00D57113">
      <w:pPr>
        <w:spacing w:after="0" w:line="240" w:lineRule="auto"/>
        <w:jc w:val="center"/>
        <w:rPr>
          <w:b/>
          <w:sz w:val="26"/>
          <w:lang w:val="id-ID"/>
        </w:rPr>
      </w:pPr>
      <w:r>
        <w:rPr>
          <w:b/>
          <w:sz w:val="26"/>
          <w:lang w:val="id-ID"/>
        </w:rPr>
        <w:t>BERITA ACARA</w:t>
      </w:r>
      <w:r w:rsidR="00931D80">
        <w:rPr>
          <w:b/>
          <w:sz w:val="26"/>
          <w:lang w:val="id-ID"/>
        </w:rPr>
        <w:t xml:space="preserve"> </w:t>
      </w:r>
      <w:r>
        <w:rPr>
          <w:b/>
          <w:sz w:val="26"/>
          <w:lang w:val="id-ID"/>
        </w:rPr>
        <w:t>PENERAPAN TEKNOLOGI</w:t>
      </w:r>
    </w:p>
    <w:p w14:paraId="06F57974" w14:textId="77777777" w:rsidR="00A81B0C" w:rsidRDefault="00A81B0C" w:rsidP="00D57113">
      <w:pPr>
        <w:spacing w:after="0" w:line="240" w:lineRule="auto"/>
        <w:jc w:val="center"/>
      </w:pPr>
    </w:p>
    <w:p w14:paraId="1240FB42" w14:textId="77777777" w:rsidR="00A81B0C" w:rsidRPr="00B56AA1" w:rsidRDefault="00B56AA1" w:rsidP="00D57113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ada hari ini, </w:t>
      </w:r>
      <w:r w:rsidRPr="00B56AA1">
        <w:rPr>
          <w:b/>
          <w:lang w:val="id-ID"/>
        </w:rPr>
        <w:t>Nama Hari</w:t>
      </w:r>
      <w:r>
        <w:rPr>
          <w:lang w:val="id-ID"/>
        </w:rPr>
        <w:t xml:space="preserve"> tanggal </w:t>
      </w:r>
      <w:r w:rsidRPr="00B56AA1">
        <w:rPr>
          <w:b/>
          <w:lang w:val="id-ID"/>
        </w:rPr>
        <w:t>Angka</w:t>
      </w:r>
      <w:r>
        <w:rPr>
          <w:lang w:val="id-ID"/>
        </w:rPr>
        <w:t xml:space="preserve"> bulan </w:t>
      </w:r>
      <w:r w:rsidRPr="00B56AA1">
        <w:rPr>
          <w:b/>
          <w:lang w:val="id-ID"/>
        </w:rPr>
        <w:t>Nama Bulan</w:t>
      </w:r>
      <w:r>
        <w:rPr>
          <w:lang w:val="id-ID"/>
        </w:rPr>
        <w:t xml:space="preserve"> tahun </w:t>
      </w:r>
      <w:r w:rsidRPr="00B56AA1">
        <w:rPr>
          <w:b/>
          <w:lang w:val="id-ID"/>
        </w:rPr>
        <w:t>Angka</w:t>
      </w:r>
      <w:r>
        <w:rPr>
          <w:lang w:val="id-ID"/>
        </w:rPr>
        <w:t xml:space="preserve">, bertempat di </w:t>
      </w:r>
      <w:r w:rsidRPr="00B56AA1">
        <w:rPr>
          <w:b/>
          <w:lang w:val="id-ID"/>
        </w:rPr>
        <w:t>Nama Tempat</w:t>
      </w:r>
      <w:r>
        <w:rPr>
          <w:lang w:val="id-ID"/>
        </w:rPr>
        <w:t>, kami yang bertanda tangan di bawah ini</w:t>
      </w:r>
      <w:r w:rsidR="00931D80">
        <w:rPr>
          <w:lang w:val="id-ID"/>
        </w:rPr>
        <w:t xml:space="preserve"> </w:t>
      </w:r>
      <w:r>
        <w:rPr>
          <w:lang w:val="id-ID"/>
        </w:rPr>
        <w:t>:</w:t>
      </w:r>
    </w:p>
    <w:p w14:paraId="61F3DB95" w14:textId="77777777" w:rsidR="00A81B0C" w:rsidRDefault="00A81B0C" w:rsidP="00D57113">
      <w:pPr>
        <w:spacing w:after="0" w:line="240" w:lineRule="auto"/>
        <w:jc w:val="both"/>
      </w:pPr>
    </w:p>
    <w:p w14:paraId="633BBD57" w14:textId="61B2E7CF" w:rsidR="00B56AA1" w:rsidRDefault="00B56AA1" w:rsidP="00D571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Nama </w:t>
      </w:r>
      <w:r>
        <w:rPr>
          <w:lang w:val="id-ID"/>
        </w:rPr>
        <w:tab/>
      </w:r>
      <w:r>
        <w:rPr>
          <w:lang w:val="id-ID"/>
        </w:rPr>
        <w:tab/>
        <w:t xml:space="preserve">: Nama </w:t>
      </w:r>
      <w:r w:rsidR="001901BA">
        <w:rPr>
          <w:lang w:val="id-ID"/>
        </w:rPr>
        <w:t xml:space="preserve">Ketua </w:t>
      </w:r>
      <w:r>
        <w:rPr>
          <w:lang w:val="id-ID"/>
        </w:rPr>
        <w:t>Kelompok</w:t>
      </w:r>
    </w:p>
    <w:p w14:paraId="05DBA71F" w14:textId="77777777" w:rsidR="001901BA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>Jabatan</w:t>
      </w:r>
      <w:r>
        <w:rPr>
          <w:lang w:val="id-ID"/>
        </w:rPr>
        <w:tab/>
      </w:r>
      <w:r>
        <w:rPr>
          <w:lang w:val="id-ID"/>
        </w:rPr>
        <w:tab/>
        <w:t xml:space="preserve">: </w:t>
      </w:r>
      <w:r w:rsidR="001901BA">
        <w:rPr>
          <w:lang w:val="id-ID"/>
        </w:rPr>
        <w:t xml:space="preserve">Ketua Kelompok </w:t>
      </w:r>
      <w:r w:rsidR="001901BA" w:rsidRPr="001901BA">
        <w:rPr>
          <w:b/>
          <w:lang w:val="id-ID"/>
        </w:rPr>
        <w:t>Nama Kelompok</w:t>
      </w:r>
    </w:p>
    <w:p w14:paraId="56A7150B" w14:textId="5D1D92C6" w:rsidR="00B56AA1" w:rsidRDefault="001901BA" w:rsidP="00D57113">
      <w:pPr>
        <w:pStyle w:val="ListParagraph"/>
        <w:spacing w:after="0" w:line="240" w:lineRule="auto"/>
        <w:ind w:left="1440" w:firstLine="720"/>
        <w:jc w:val="both"/>
        <w:rPr>
          <w:lang w:val="id-ID"/>
        </w:rPr>
      </w:pPr>
      <w:r>
        <w:rPr>
          <w:lang w:val="id-ID"/>
        </w:rPr>
        <w:t xml:space="preserve">  </w:t>
      </w:r>
      <w:r w:rsidR="00B56AA1">
        <w:rPr>
          <w:lang w:val="id-ID"/>
        </w:rPr>
        <w:t xml:space="preserve">Relawan TIK </w:t>
      </w:r>
      <w:r w:rsidR="004A68FB" w:rsidRPr="001901BA">
        <w:rPr>
          <w:b/>
          <w:lang w:val="id-ID"/>
        </w:rPr>
        <w:t xml:space="preserve">Nama </w:t>
      </w:r>
      <w:r w:rsidR="004A68FB">
        <w:rPr>
          <w:b/>
          <w:lang w:val="id-ID"/>
        </w:rPr>
        <w:t>Perguruan Tinggi</w:t>
      </w:r>
    </w:p>
    <w:p w14:paraId="62DF3D75" w14:textId="304B7BBD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  <w:t>: Jalan</w:t>
      </w:r>
    </w:p>
    <w:p w14:paraId="29459203" w14:textId="14B623A7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  <w:t xml:space="preserve">  Kecamatan, kabupaten</w:t>
      </w:r>
      <w:r w:rsidR="00474F5B">
        <w:rPr>
          <w:lang w:val="id-ID"/>
        </w:rPr>
        <w:t>/kota</w:t>
      </w:r>
    </w:p>
    <w:p w14:paraId="6CFF5521" w14:textId="77777777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Selanjutnya disebut </w:t>
      </w:r>
      <w:r w:rsidRPr="008B1636">
        <w:rPr>
          <w:b/>
          <w:bCs/>
          <w:lang w:val="id-ID"/>
        </w:rPr>
        <w:t>PIHAK PERTAMA</w:t>
      </w:r>
      <w:r w:rsidR="00D560A6">
        <w:rPr>
          <w:lang w:val="id-ID"/>
        </w:rPr>
        <w:t xml:space="preserve"> selaku pihak yang menerapkan teknologi</w:t>
      </w:r>
    </w:p>
    <w:p w14:paraId="1A71BD3D" w14:textId="1F74F647" w:rsidR="00B56AA1" w:rsidRDefault="00B56AA1" w:rsidP="00D571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>Nama</w:t>
      </w:r>
      <w:r>
        <w:rPr>
          <w:lang w:val="id-ID"/>
        </w:rPr>
        <w:tab/>
      </w:r>
      <w:r>
        <w:rPr>
          <w:lang w:val="id-ID"/>
        </w:rPr>
        <w:tab/>
        <w:t xml:space="preserve">: Nama </w:t>
      </w:r>
      <w:proofErr w:type="spellStart"/>
      <w:r>
        <w:rPr>
          <w:lang w:val="id-ID"/>
        </w:rPr>
        <w:t>Pemanfaat</w:t>
      </w:r>
      <w:proofErr w:type="spellEnd"/>
      <w:r>
        <w:rPr>
          <w:lang w:val="id-ID"/>
        </w:rPr>
        <w:t xml:space="preserve"> Teknologi</w:t>
      </w:r>
    </w:p>
    <w:p w14:paraId="18759685" w14:textId="6518B50B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>Jabatan</w:t>
      </w:r>
      <w:r>
        <w:rPr>
          <w:lang w:val="id-ID"/>
        </w:rPr>
        <w:tab/>
      </w:r>
      <w:r>
        <w:rPr>
          <w:lang w:val="id-ID"/>
        </w:rPr>
        <w:tab/>
        <w:t xml:space="preserve">: Jabatan </w:t>
      </w:r>
      <w:proofErr w:type="spellStart"/>
      <w:r>
        <w:rPr>
          <w:lang w:val="id-ID"/>
        </w:rPr>
        <w:t>Pemanfaat</w:t>
      </w:r>
      <w:proofErr w:type="spellEnd"/>
      <w:r>
        <w:rPr>
          <w:lang w:val="id-ID"/>
        </w:rPr>
        <w:t xml:space="preserve"> Teknologi</w:t>
      </w:r>
    </w:p>
    <w:p w14:paraId="721C191F" w14:textId="77777777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>Alamat</w:t>
      </w:r>
      <w:r>
        <w:rPr>
          <w:lang w:val="id-ID"/>
        </w:rPr>
        <w:tab/>
      </w:r>
      <w:r>
        <w:rPr>
          <w:lang w:val="id-ID"/>
        </w:rPr>
        <w:tab/>
        <w:t>: Jalan</w:t>
      </w:r>
    </w:p>
    <w:p w14:paraId="3AFCABEE" w14:textId="21E687BA" w:rsid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ab/>
      </w:r>
      <w:r>
        <w:rPr>
          <w:lang w:val="id-ID"/>
        </w:rPr>
        <w:tab/>
        <w:t xml:space="preserve">  Kecamatan</w:t>
      </w:r>
      <w:r w:rsidR="00D80206">
        <w:rPr>
          <w:lang w:val="id-ID"/>
        </w:rPr>
        <w:t>, kabupaten/kota</w:t>
      </w:r>
    </w:p>
    <w:p w14:paraId="0A5C9212" w14:textId="77777777" w:rsidR="00B56AA1" w:rsidRPr="00B56AA1" w:rsidRDefault="00B56AA1" w:rsidP="00D57113">
      <w:pPr>
        <w:pStyle w:val="ListParagraph"/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Selanjutnya disebut </w:t>
      </w:r>
      <w:r w:rsidRPr="008B1636">
        <w:rPr>
          <w:b/>
          <w:bCs/>
          <w:lang w:val="id-ID"/>
        </w:rPr>
        <w:t>PIHAK KEDUA</w:t>
      </w:r>
      <w:r w:rsidR="00D560A6">
        <w:rPr>
          <w:lang w:val="id-ID"/>
        </w:rPr>
        <w:t xml:space="preserve"> selaku pihak yang memanfaatkan teknologi</w:t>
      </w:r>
    </w:p>
    <w:p w14:paraId="1C5C7064" w14:textId="77777777" w:rsidR="00B56AA1" w:rsidRDefault="00B56AA1" w:rsidP="00D57113">
      <w:pPr>
        <w:spacing w:after="0" w:line="240" w:lineRule="auto"/>
        <w:jc w:val="both"/>
      </w:pPr>
    </w:p>
    <w:p w14:paraId="21507A7B" w14:textId="77777777" w:rsidR="00D57113" w:rsidRDefault="00931D80" w:rsidP="00D57113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Selanjutnya kami bersepakat menerapkan teknologi </w:t>
      </w:r>
      <w:r w:rsidR="001901BA" w:rsidRPr="001901BA">
        <w:rPr>
          <w:b/>
          <w:lang w:val="id-ID"/>
        </w:rPr>
        <w:t>Nama Teknologi</w:t>
      </w:r>
      <w:r w:rsidR="00D57113">
        <w:rPr>
          <w:lang w:val="id-ID"/>
        </w:rPr>
        <w:t xml:space="preserve"> dengan ketentuan sebagai berikut :</w:t>
      </w:r>
    </w:p>
    <w:p w14:paraId="27778578" w14:textId="77777777" w:rsidR="00D57113" w:rsidRDefault="00D57113" w:rsidP="00D57113">
      <w:pPr>
        <w:spacing w:after="0" w:line="240" w:lineRule="auto"/>
        <w:jc w:val="both"/>
        <w:rPr>
          <w:lang w:val="id-ID"/>
        </w:rPr>
      </w:pPr>
    </w:p>
    <w:p w14:paraId="2F481CB2" w14:textId="77777777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 w:rsidRPr="00E81B47">
        <w:rPr>
          <w:b/>
          <w:bCs/>
          <w:lang w:val="id-ID"/>
        </w:rPr>
        <w:t xml:space="preserve">PIHAK </w:t>
      </w:r>
      <w:r w:rsidR="00747838" w:rsidRPr="00E81B47">
        <w:rPr>
          <w:b/>
          <w:bCs/>
          <w:lang w:val="id-ID"/>
        </w:rPr>
        <w:t>PERTAMA</w:t>
      </w:r>
      <w:r w:rsidR="00747838">
        <w:rPr>
          <w:lang w:val="id-ID"/>
        </w:rPr>
        <w:t xml:space="preserve"> telah menjelaskan </w:t>
      </w:r>
      <w:r>
        <w:rPr>
          <w:lang w:val="id-ID"/>
        </w:rPr>
        <w:t>manfaat teknologi</w:t>
      </w:r>
      <w:r w:rsidR="001901BA" w:rsidRPr="00D57113">
        <w:rPr>
          <w:lang w:val="id-ID"/>
        </w:rPr>
        <w:t xml:space="preserve"> </w:t>
      </w:r>
      <w:r w:rsidRPr="00D57113">
        <w:rPr>
          <w:b/>
          <w:lang w:val="id-ID"/>
        </w:rPr>
        <w:t>Nama Teknologi</w:t>
      </w:r>
      <w:r w:rsidR="001901BA" w:rsidRPr="00D57113">
        <w:rPr>
          <w:lang w:val="id-ID"/>
        </w:rPr>
        <w:t xml:space="preserve"> </w:t>
      </w:r>
      <w:r w:rsidR="00FE5698">
        <w:rPr>
          <w:lang w:val="id-ID"/>
        </w:rPr>
        <w:t xml:space="preserve">dan spesifikasi kebutuhan </w:t>
      </w:r>
      <w:proofErr w:type="spellStart"/>
      <w:r w:rsidR="00FE5698">
        <w:rPr>
          <w:lang w:val="id-ID"/>
        </w:rPr>
        <w:t>penerapanya</w:t>
      </w:r>
      <w:proofErr w:type="spellEnd"/>
      <w:r w:rsidR="00747838">
        <w:rPr>
          <w:lang w:val="id-ID"/>
        </w:rPr>
        <w:t xml:space="preserve"> kepada </w:t>
      </w:r>
      <w:r w:rsidR="00747838" w:rsidRPr="00646FD9">
        <w:rPr>
          <w:b/>
          <w:bCs/>
          <w:lang w:val="id-ID"/>
        </w:rPr>
        <w:t>PIHAK KEDUA</w:t>
      </w:r>
      <w:r w:rsidR="00FE5698">
        <w:rPr>
          <w:lang w:val="id-ID"/>
        </w:rPr>
        <w:t>;</w:t>
      </w:r>
    </w:p>
    <w:p w14:paraId="7C8192CE" w14:textId="77777777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 w:rsidRPr="00E81B47">
        <w:rPr>
          <w:b/>
          <w:bCs/>
          <w:lang w:val="id-ID"/>
        </w:rPr>
        <w:t>PIHAK KEDUA</w:t>
      </w:r>
      <w:r>
        <w:rPr>
          <w:lang w:val="id-ID"/>
        </w:rPr>
        <w:t xml:space="preserve"> memberikan </w:t>
      </w:r>
      <w:r w:rsidR="001901BA" w:rsidRPr="00D57113">
        <w:rPr>
          <w:lang w:val="id-ID"/>
        </w:rPr>
        <w:t xml:space="preserve">persetujuan </w:t>
      </w:r>
      <w:r>
        <w:rPr>
          <w:lang w:val="id-ID"/>
        </w:rPr>
        <w:t xml:space="preserve">kepada </w:t>
      </w:r>
      <w:r w:rsidR="001901BA" w:rsidRPr="00646FD9">
        <w:rPr>
          <w:b/>
          <w:bCs/>
          <w:lang w:val="id-ID"/>
        </w:rPr>
        <w:t xml:space="preserve">PIHAK </w:t>
      </w:r>
      <w:r w:rsidRPr="00646FD9">
        <w:rPr>
          <w:b/>
          <w:bCs/>
          <w:lang w:val="id-ID"/>
        </w:rPr>
        <w:t>PERTAMA</w:t>
      </w:r>
      <w:r>
        <w:rPr>
          <w:lang w:val="id-ID"/>
        </w:rPr>
        <w:t xml:space="preserve"> untuk menerapkan teknologi </w:t>
      </w:r>
      <w:r w:rsidR="001038DE" w:rsidRPr="001038DE">
        <w:rPr>
          <w:b/>
          <w:lang w:val="id-ID"/>
        </w:rPr>
        <w:t>Nama Teknologi</w:t>
      </w:r>
      <w:r>
        <w:rPr>
          <w:lang w:val="id-ID"/>
        </w:rPr>
        <w:t>;</w:t>
      </w:r>
    </w:p>
    <w:p w14:paraId="11E9E73E" w14:textId="71F77403" w:rsidR="002C6DD8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 w:rsidRPr="00E81B47">
        <w:rPr>
          <w:b/>
          <w:bCs/>
          <w:lang w:val="id-ID"/>
        </w:rPr>
        <w:t>PIHAK PERTAMA</w:t>
      </w:r>
      <w:r>
        <w:rPr>
          <w:lang w:val="id-ID"/>
        </w:rPr>
        <w:t xml:space="preserve"> </w:t>
      </w:r>
      <w:proofErr w:type="spellStart"/>
      <w:r w:rsidR="001901BA" w:rsidRPr="00D57113">
        <w:rPr>
          <w:lang w:val="id-ID"/>
        </w:rPr>
        <w:t>melatih</w:t>
      </w:r>
      <w:r w:rsidR="00BD3009">
        <w:rPr>
          <w:lang w:val="id-ID"/>
        </w:rPr>
        <w:t>kan</w:t>
      </w:r>
      <w:proofErr w:type="spellEnd"/>
      <w:r w:rsidR="001901BA" w:rsidRPr="00D57113">
        <w:rPr>
          <w:lang w:val="id-ID"/>
        </w:rPr>
        <w:t xml:space="preserve"> </w:t>
      </w:r>
      <w:r w:rsidR="00FB3B33">
        <w:rPr>
          <w:lang w:val="id-ID"/>
        </w:rPr>
        <w:t>teknologi</w:t>
      </w:r>
      <w:r>
        <w:rPr>
          <w:lang w:val="id-ID"/>
        </w:rPr>
        <w:t xml:space="preserve"> </w:t>
      </w:r>
      <w:r w:rsidR="001038DE" w:rsidRPr="00B56AA1">
        <w:rPr>
          <w:b/>
          <w:lang w:val="id-ID"/>
        </w:rPr>
        <w:t>Nama Teknologi</w:t>
      </w:r>
      <w:r w:rsidR="001038DE">
        <w:rPr>
          <w:lang w:val="id-ID"/>
        </w:rPr>
        <w:t xml:space="preserve"> </w:t>
      </w:r>
      <w:r w:rsidR="00BD3009">
        <w:rPr>
          <w:lang w:val="id-ID"/>
        </w:rPr>
        <w:t xml:space="preserve">kepada pengguna </w:t>
      </w:r>
      <w:r>
        <w:rPr>
          <w:lang w:val="id-ID"/>
        </w:rPr>
        <w:t xml:space="preserve">yang ditunjuk oleh </w:t>
      </w:r>
      <w:r w:rsidRPr="00DC2C17">
        <w:rPr>
          <w:b/>
          <w:bCs/>
          <w:lang w:val="id-ID"/>
        </w:rPr>
        <w:t>PIHAK KEDUA</w:t>
      </w:r>
      <w:r>
        <w:rPr>
          <w:lang w:val="id-ID"/>
        </w:rPr>
        <w:t>;</w:t>
      </w:r>
    </w:p>
    <w:p w14:paraId="5558F97C" w14:textId="430B32B8" w:rsidR="00D57113" w:rsidRDefault="00D57113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emanfaatan teknologi </w:t>
      </w:r>
      <w:r w:rsidR="00EA2E09" w:rsidRPr="00EA2E09">
        <w:rPr>
          <w:b/>
          <w:lang w:val="id-ID"/>
        </w:rPr>
        <w:t>Nama Teknologi</w:t>
      </w:r>
      <w:r w:rsidR="00EA2E09">
        <w:rPr>
          <w:lang w:val="id-ID"/>
        </w:rPr>
        <w:t xml:space="preserve"> </w:t>
      </w:r>
      <w:r>
        <w:rPr>
          <w:lang w:val="id-ID"/>
        </w:rPr>
        <w:t xml:space="preserve">menjadi tanggung jawab penuh </w:t>
      </w:r>
      <w:r w:rsidRPr="00E517C2">
        <w:rPr>
          <w:b/>
          <w:bCs/>
          <w:lang w:val="id-ID"/>
        </w:rPr>
        <w:t>PIHAK KEDUA</w:t>
      </w:r>
      <w:r>
        <w:rPr>
          <w:lang w:val="id-ID"/>
        </w:rPr>
        <w:t>;</w:t>
      </w:r>
    </w:p>
    <w:p w14:paraId="1FA5957C" w14:textId="3EE6D37C" w:rsidR="00683022" w:rsidRDefault="00683022" w:rsidP="00D57113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Pemanfaatan teknologi </w:t>
      </w:r>
      <w:r w:rsidRPr="00EA2E09">
        <w:rPr>
          <w:b/>
          <w:lang w:val="id-ID"/>
        </w:rPr>
        <w:t>Nama Teknologi</w:t>
      </w:r>
      <w:r>
        <w:rPr>
          <w:b/>
          <w:lang w:val="id-ID"/>
        </w:rPr>
        <w:t xml:space="preserve"> </w:t>
      </w:r>
      <w:r w:rsidR="0038737F">
        <w:rPr>
          <w:bCs/>
          <w:lang w:val="id-ID"/>
        </w:rPr>
        <w:t xml:space="preserve">tidak melanggar </w:t>
      </w:r>
      <w:r w:rsidR="009C685C">
        <w:rPr>
          <w:bCs/>
          <w:lang w:val="id-ID"/>
        </w:rPr>
        <w:t>hak kekayaan intelektual.</w:t>
      </w:r>
    </w:p>
    <w:p w14:paraId="5167DA38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</w:p>
    <w:p w14:paraId="182B7DD3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  <w:r>
        <w:rPr>
          <w:lang w:val="id-ID"/>
        </w:rPr>
        <w:t xml:space="preserve">Demikian berita acara ini dibuat dan ditandatangani bersama sesuai dengan keadaan sebenarnya. </w:t>
      </w:r>
    </w:p>
    <w:p w14:paraId="5786B535" w14:textId="77777777" w:rsidR="00AA2F8C" w:rsidRDefault="00AA2F8C" w:rsidP="00AA2F8C">
      <w:pPr>
        <w:spacing w:after="0" w:line="240" w:lineRule="auto"/>
        <w:jc w:val="both"/>
        <w:rPr>
          <w:lang w:val="id-ID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3"/>
        <w:gridCol w:w="3964"/>
      </w:tblGrid>
      <w:tr w:rsidR="00AA2F8C" w14:paraId="79D3773A" w14:textId="77777777" w:rsidTr="00A723AE">
        <w:tc>
          <w:tcPr>
            <w:tcW w:w="3963" w:type="dxa"/>
          </w:tcPr>
          <w:p w14:paraId="65E29CE0" w14:textId="77777777" w:rsidR="00AA2F8C" w:rsidRPr="003A64A7" w:rsidRDefault="00AA2F8C" w:rsidP="00AA2F8C">
            <w:pPr>
              <w:jc w:val="center"/>
              <w:rPr>
                <w:b/>
                <w:bCs/>
                <w:lang w:val="id-ID"/>
              </w:rPr>
            </w:pPr>
            <w:r w:rsidRPr="003A64A7">
              <w:rPr>
                <w:b/>
                <w:bCs/>
                <w:lang w:val="id-ID"/>
              </w:rPr>
              <w:t>PIHAK KEDUA</w:t>
            </w:r>
          </w:p>
          <w:p w14:paraId="41A9296C" w14:textId="4EF6C7B5" w:rsidR="00AA2F8C" w:rsidRDefault="00AA2F8C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Nama Instansi</w:t>
            </w:r>
          </w:p>
          <w:p w14:paraId="11A6EB3B" w14:textId="1BC404DE" w:rsidR="00AA2F8C" w:rsidRDefault="00AA2F8C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>Jabatan</w:t>
            </w:r>
          </w:p>
          <w:p w14:paraId="4B9AE57D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1062C8F3" w14:textId="77777777" w:rsidR="00A723AE" w:rsidRDefault="00A723AE" w:rsidP="00AA2F8C">
            <w:pPr>
              <w:jc w:val="center"/>
              <w:rPr>
                <w:lang w:val="id-ID"/>
              </w:rPr>
            </w:pPr>
          </w:p>
          <w:p w14:paraId="38C3D244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4B665930" w14:textId="77777777" w:rsidR="00AA2F8C" w:rsidRDefault="00AA2F8C" w:rsidP="00AA2F8C">
            <w:pPr>
              <w:jc w:val="center"/>
              <w:rPr>
                <w:lang w:val="id-ID"/>
              </w:rPr>
            </w:pPr>
          </w:p>
          <w:p w14:paraId="30786227" w14:textId="1379F3CE" w:rsidR="00AA2F8C" w:rsidRPr="003A64A7" w:rsidRDefault="00AA2F8C" w:rsidP="00AA2F8C">
            <w:pPr>
              <w:jc w:val="center"/>
              <w:rPr>
                <w:b/>
                <w:bCs/>
                <w:u w:val="single"/>
                <w:lang w:val="id-ID"/>
              </w:rPr>
            </w:pPr>
            <w:r w:rsidRPr="003A64A7">
              <w:rPr>
                <w:b/>
                <w:bCs/>
                <w:u w:val="single"/>
                <w:lang w:val="id-ID"/>
              </w:rPr>
              <w:t>Nama Pihak Kedua</w:t>
            </w:r>
          </w:p>
        </w:tc>
        <w:tc>
          <w:tcPr>
            <w:tcW w:w="3964" w:type="dxa"/>
          </w:tcPr>
          <w:p w14:paraId="155A323C" w14:textId="77777777" w:rsidR="00AA2F8C" w:rsidRPr="003A64A7" w:rsidRDefault="00AA2F8C" w:rsidP="00AA2F8C">
            <w:pPr>
              <w:jc w:val="center"/>
              <w:rPr>
                <w:b/>
                <w:bCs/>
                <w:lang w:val="id-ID"/>
              </w:rPr>
            </w:pPr>
            <w:r w:rsidRPr="003A64A7">
              <w:rPr>
                <w:b/>
                <w:bCs/>
                <w:lang w:val="id-ID"/>
              </w:rPr>
              <w:t>PIHAK PERTAMA</w:t>
            </w:r>
          </w:p>
          <w:p w14:paraId="4045E6E3" w14:textId="4C575746" w:rsidR="00AA2F8C" w:rsidRDefault="00D95839" w:rsidP="00AA2F8C">
            <w:pPr>
              <w:jc w:val="center"/>
              <w:rPr>
                <w:lang w:val="id-ID"/>
              </w:rPr>
            </w:pPr>
            <w:r>
              <w:rPr>
                <w:lang w:val="id-ID"/>
              </w:rPr>
              <w:t xml:space="preserve">Kelompok </w:t>
            </w:r>
            <w:r w:rsidR="00AA2F8C">
              <w:rPr>
                <w:lang w:val="id-ID"/>
              </w:rPr>
              <w:t>Relawan TIK</w:t>
            </w:r>
          </w:p>
          <w:p w14:paraId="54B76A0E" w14:textId="2CBC1370" w:rsidR="00AA2F8C" w:rsidRDefault="00AA2F8C" w:rsidP="00AA2F8C">
            <w:pPr>
              <w:jc w:val="center"/>
              <w:rPr>
                <w:b/>
                <w:lang w:val="id-ID"/>
              </w:rPr>
            </w:pPr>
            <w:r>
              <w:rPr>
                <w:lang w:val="id-ID"/>
              </w:rPr>
              <w:t xml:space="preserve">Ketua </w:t>
            </w:r>
            <w:r w:rsidRPr="00AA2F8C">
              <w:rPr>
                <w:b/>
                <w:lang w:val="id-ID"/>
              </w:rPr>
              <w:t>Nama Kelompok</w:t>
            </w:r>
          </w:p>
          <w:p w14:paraId="1B6C81E4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2CBFC366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53B7E30A" w14:textId="77777777" w:rsidR="00AA2F8C" w:rsidRDefault="00AA2F8C" w:rsidP="00AA2F8C">
            <w:pPr>
              <w:jc w:val="center"/>
              <w:rPr>
                <w:b/>
                <w:lang w:val="id-ID"/>
              </w:rPr>
            </w:pPr>
          </w:p>
          <w:p w14:paraId="508DDF4F" w14:textId="77777777" w:rsidR="00A723AE" w:rsidRDefault="00A723AE" w:rsidP="00AA2F8C">
            <w:pPr>
              <w:jc w:val="center"/>
              <w:rPr>
                <w:b/>
                <w:lang w:val="id-ID"/>
              </w:rPr>
            </w:pPr>
          </w:p>
          <w:p w14:paraId="6DBCAA05" w14:textId="154E9183" w:rsidR="00AA2F8C" w:rsidRPr="008F1E0E" w:rsidRDefault="00AA2F8C" w:rsidP="00AA2F8C">
            <w:pPr>
              <w:jc w:val="center"/>
              <w:rPr>
                <w:b/>
                <w:bCs/>
                <w:u w:val="single"/>
                <w:lang w:val="id-ID"/>
              </w:rPr>
            </w:pPr>
            <w:r w:rsidRPr="008F1E0E">
              <w:rPr>
                <w:b/>
                <w:bCs/>
                <w:u w:val="single"/>
                <w:lang w:val="id-ID"/>
              </w:rPr>
              <w:t>Nama Ketua Kelompok</w:t>
            </w:r>
          </w:p>
        </w:tc>
      </w:tr>
    </w:tbl>
    <w:p w14:paraId="4091DE30" w14:textId="77777777" w:rsidR="00AA2F8C" w:rsidRPr="00AA2F8C" w:rsidRDefault="00AA2F8C" w:rsidP="00AA2F8C">
      <w:pPr>
        <w:spacing w:after="0" w:line="240" w:lineRule="auto"/>
        <w:jc w:val="both"/>
        <w:rPr>
          <w:lang w:val="id-ID"/>
        </w:rPr>
      </w:pPr>
    </w:p>
    <w:p w14:paraId="3705A37E" w14:textId="369653E6" w:rsidR="009E6004" w:rsidRDefault="009E6004">
      <w:r>
        <w:br w:type="page"/>
      </w:r>
    </w:p>
    <w:p w14:paraId="401D5CF8" w14:textId="19D1F279" w:rsidR="00633C9E" w:rsidRPr="003208A8" w:rsidRDefault="009E6004" w:rsidP="003208A8">
      <w:pPr>
        <w:spacing w:after="0" w:line="360" w:lineRule="auto"/>
        <w:jc w:val="both"/>
        <w:rPr>
          <w:b/>
          <w:bCs/>
          <w:lang w:val="id-ID"/>
        </w:rPr>
      </w:pPr>
      <w:r w:rsidRPr="003208A8">
        <w:rPr>
          <w:b/>
          <w:bCs/>
          <w:lang w:val="id-ID"/>
        </w:rPr>
        <w:lastRenderedPageBreak/>
        <w:t>LAMPIRAN</w:t>
      </w:r>
      <w:r w:rsidR="003208A8" w:rsidRPr="003208A8">
        <w:rPr>
          <w:b/>
          <w:bCs/>
          <w:lang w:val="id-ID"/>
        </w:rPr>
        <w:t xml:space="preserve"> BERITA ACARA PENERAPAN TEKNOLOGI</w:t>
      </w:r>
    </w:p>
    <w:p w14:paraId="72326203" w14:textId="77777777" w:rsidR="00291162" w:rsidRDefault="00291162" w:rsidP="003208A8">
      <w:pPr>
        <w:spacing w:after="0" w:line="360" w:lineRule="auto"/>
        <w:jc w:val="both"/>
        <w:rPr>
          <w:lang w:val="id-ID"/>
        </w:rPr>
      </w:pPr>
    </w:p>
    <w:p w14:paraId="264FD90F" w14:textId="7EDFFE79" w:rsidR="003208A8" w:rsidRPr="00D566E6" w:rsidRDefault="003208A8" w:rsidP="003208A8">
      <w:pPr>
        <w:spacing w:after="0" w:line="360" w:lineRule="auto"/>
        <w:jc w:val="both"/>
        <w:rPr>
          <w:b/>
          <w:bCs/>
          <w:lang w:val="id-ID"/>
        </w:rPr>
      </w:pPr>
      <w:r w:rsidRPr="00D566E6">
        <w:rPr>
          <w:b/>
          <w:bCs/>
          <w:lang w:val="id-ID"/>
        </w:rPr>
        <w:t xml:space="preserve">A. </w:t>
      </w:r>
      <w:proofErr w:type="spellStart"/>
      <w:r w:rsidRPr="00D566E6">
        <w:rPr>
          <w:b/>
          <w:bCs/>
          <w:lang w:val="id-ID"/>
        </w:rPr>
        <w:t>Screenshoot</w:t>
      </w:r>
      <w:proofErr w:type="spellEnd"/>
      <w:r w:rsidRPr="00D566E6">
        <w:rPr>
          <w:b/>
          <w:bCs/>
          <w:lang w:val="id-ID"/>
        </w:rPr>
        <w:t xml:space="preserve"> Teknologi</w:t>
      </w:r>
    </w:p>
    <w:p w14:paraId="1E6B3920" w14:textId="11E70940" w:rsidR="003208A8" w:rsidRDefault="003208A8" w:rsidP="003208A8">
      <w:pPr>
        <w:spacing w:after="0" w:line="360" w:lineRule="auto"/>
        <w:jc w:val="both"/>
        <w:rPr>
          <w:lang w:val="id-ID"/>
        </w:rPr>
      </w:pPr>
    </w:p>
    <w:p w14:paraId="675A8EF9" w14:textId="77777777" w:rsidR="00291162" w:rsidRDefault="00291162" w:rsidP="003208A8">
      <w:pPr>
        <w:spacing w:after="0" w:line="360" w:lineRule="auto"/>
        <w:jc w:val="both"/>
        <w:rPr>
          <w:lang w:val="id-ID"/>
        </w:rPr>
      </w:pPr>
    </w:p>
    <w:p w14:paraId="1F4D8FCC" w14:textId="7DEA5060" w:rsidR="003208A8" w:rsidRPr="00D566E6" w:rsidRDefault="003208A8" w:rsidP="003208A8">
      <w:pPr>
        <w:spacing w:after="0" w:line="360" w:lineRule="auto"/>
        <w:jc w:val="both"/>
        <w:rPr>
          <w:b/>
          <w:bCs/>
          <w:lang w:val="id-ID"/>
        </w:rPr>
      </w:pPr>
      <w:r w:rsidRPr="00D566E6">
        <w:rPr>
          <w:b/>
          <w:bCs/>
          <w:lang w:val="id-ID"/>
        </w:rPr>
        <w:t>B. Foto Kegiatan</w:t>
      </w:r>
    </w:p>
    <w:p w14:paraId="211A6598" w14:textId="77777777" w:rsidR="00E479EE" w:rsidRDefault="00E479EE" w:rsidP="003208A8">
      <w:pPr>
        <w:spacing w:after="0" w:line="360" w:lineRule="auto"/>
        <w:jc w:val="both"/>
        <w:rPr>
          <w:lang w:val="id-ID"/>
        </w:rPr>
      </w:pPr>
    </w:p>
    <w:p w14:paraId="1F0D0385" w14:textId="0F05FB2C" w:rsidR="0094465A" w:rsidRDefault="0094465A">
      <w:pPr>
        <w:rPr>
          <w:lang w:val="id-ID"/>
        </w:rPr>
      </w:pPr>
      <w:r>
        <w:rPr>
          <w:lang w:val="id-ID"/>
        </w:rPr>
        <w:br w:type="page"/>
      </w:r>
    </w:p>
    <w:p w14:paraId="4E9DA2FB" w14:textId="4DE8059D" w:rsidR="0094465A" w:rsidRPr="00931D80" w:rsidRDefault="0094465A" w:rsidP="0094465A">
      <w:pPr>
        <w:spacing w:after="0" w:line="240" w:lineRule="auto"/>
        <w:jc w:val="center"/>
        <w:rPr>
          <w:b/>
          <w:sz w:val="26"/>
          <w:lang w:val="id-ID"/>
        </w:rPr>
      </w:pPr>
      <w:r>
        <w:rPr>
          <w:b/>
          <w:sz w:val="26"/>
          <w:lang w:val="id-ID"/>
        </w:rPr>
        <w:lastRenderedPageBreak/>
        <w:t xml:space="preserve">BERITA ACARA </w:t>
      </w:r>
      <w:r>
        <w:rPr>
          <w:b/>
          <w:sz w:val="26"/>
          <w:lang w:val="id-ID"/>
        </w:rPr>
        <w:t>LAYANAN INFORMASI</w:t>
      </w:r>
    </w:p>
    <w:p w14:paraId="10824809" w14:textId="77777777" w:rsidR="0094465A" w:rsidRDefault="0094465A" w:rsidP="0094465A">
      <w:pPr>
        <w:spacing w:after="0" w:line="240" w:lineRule="auto"/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2268"/>
        <w:gridCol w:w="4955"/>
      </w:tblGrid>
      <w:tr w:rsidR="00E02B8D" w14:paraId="4A54250C" w14:textId="77777777" w:rsidTr="00E02B8D">
        <w:trPr>
          <w:tblHeader/>
        </w:trPr>
        <w:tc>
          <w:tcPr>
            <w:tcW w:w="704" w:type="dxa"/>
          </w:tcPr>
          <w:p w14:paraId="47A7543B" w14:textId="3CF97232" w:rsidR="00E02B8D" w:rsidRPr="00E02B8D" w:rsidRDefault="00E02B8D" w:rsidP="00E02B8D">
            <w:pPr>
              <w:spacing w:before="40" w:after="40"/>
              <w:jc w:val="center"/>
              <w:rPr>
                <w:b/>
                <w:bCs/>
                <w:lang w:val="id-ID"/>
              </w:rPr>
            </w:pPr>
            <w:proofErr w:type="spellStart"/>
            <w:r w:rsidRPr="00E02B8D">
              <w:rPr>
                <w:b/>
                <w:bCs/>
                <w:lang w:val="id-ID"/>
              </w:rPr>
              <w:t>No</w:t>
            </w:r>
            <w:proofErr w:type="spellEnd"/>
          </w:p>
        </w:tc>
        <w:tc>
          <w:tcPr>
            <w:tcW w:w="2268" w:type="dxa"/>
          </w:tcPr>
          <w:p w14:paraId="79572CF4" w14:textId="64EFBDF0" w:rsidR="00E02B8D" w:rsidRPr="00E02B8D" w:rsidRDefault="00E02B8D" w:rsidP="00E02B8D">
            <w:pPr>
              <w:spacing w:before="40" w:after="40"/>
              <w:jc w:val="center"/>
              <w:rPr>
                <w:b/>
                <w:bCs/>
                <w:lang w:val="id-ID"/>
              </w:rPr>
            </w:pPr>
            <w:r w:rsidRPr="00E02B8D">
              <w:rPr>
                <w:b/>
                <w:bCs/>
                <w:lang w:val="id-ID"/>
              </w:rPr>
              <w:t>Media Penyebaran</w:t>
            </w:r>
          </w:p>
        </w:tc>
        <w:tc>
          <w:tcPr>
            <w:tcW w:w="4955" w:type="dxa"/>
          </w:tcPr>
          <w:p w14:paraId="20647E75" w14:textId="6C478DA5" w:rsidR="00E02B8D" w:rsidRPr="00E02B8D" w:rsidRDefault="00E02B8D" w:rsidP="00E02B8D">
            <w:pPr>
              <w:spacing w:before="40" w:after="40"/>
              <w:jc w:val="center"/>
              <w:rPr>
                <w:b/>
                <w:bCs/>
                <w:lang w:val="id-ID"/>
              </w:rPr>
            </w:pPr>
            <w:r w:rsidRPr="00E02B8D">
              <w:rPr>
                <w:b/>
                <w:bCs/>
                <w:lang w:val="id-ID"/>
              </w:rPr>
              <w:t>Bukti URL</w:t>
            </w:r>
          </w:p>
        </w:tc>
      </w:tr>
      <w:tr w:rsidR="00E02B8D" w14:paraId="7E9FA24D" w14:textId="77777777" w:rsidTr="00E02B8D">
        <w:tc>
          <w:tcPr>
            <w:tcW w:w="704" w:type="dxa"/>
          </w:tcPr>
          <w:p w14:paraId="191E0F5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313EFEC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58C0FC6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0406F285" w14:textId="77777777" w:rsidTr="00E02B8D">
        <w:tc>
          <w:tcPr>
            <w:tcW w:w="704" w:type="dxa"/>
          </w:tcPr>
          <w:p w14:paraId="0DC6D50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FE641C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5F776FC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02D1DFBF" w14:textId="77777777" w:rsidTr="00E02B8D">
        <w:tc>
          <w:tcPr>
            <w:tcW w:w="704" w:type="dxa"/>
          </w:tcPr>
          <w:p w14:paraId="755A459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232D2BE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16F9A8E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292860EF" w14:textId="77777777" w:rsidTr="00E02B8D">
        <w:tc>
          <w:tcPr>
            <w:tcW w:w="704" w:type="dxa"/>
          </w:tcPr>
          <w:p w14:paraId="6F4CD20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71237B4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793CB63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5994FB04" w14:textId="77777777" w:rsidTr="00E02B8D">
        <w:tc>
          <w:tcPr>
            <w:tcW w:w="704" w:type="dxa"/>
          </w:tcPr>
          <w:p w14:paraId="32A9767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2A320A2C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5CBCFF2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536E57B4" w14:textId="77777777" w:rsidTr="00E02B8D">
        <w:tc>
          <w:tcPr>
            <w:tcW w:w="704" w:type="dxa"/>
          </w:tcPr>
          <w:p w14:paraId="1120212C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8A53D6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16303BA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5A588FEE" w14:textId="77777777" w:rsidTr="00E02B8D">
        <w:tc>
          <w:tcPr>
            <w:tcW w:w="704" w:type="dxa"/>
          </w:tcPr>
          <w:p w14:paraId="6425E4E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CCB907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8720C8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2989D23A" w14:textId="77777777" w:rsidTr="00E02B8D">
        <w:tc>
          <w:tcPr>
            <w:tcW w:w="704" w:type="dxa"/>
          </w:tcPr>
          <w:p w14:paraId="7E595BD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4524ACC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B063E1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7A41F7C0" w14:textId="77777777" w:rsidTr="00E02B8D">
        <w:tc>
          <w:tcPr>
            <w:tcW w:w="704" w:type="dxa"/>
          </w:tcPr>
          <w:p w14:paraId="1DB4B36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3852509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8EAFEE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0F486EE1" w14:textId="77777777" w:rsidTr="00E02B8D">
        <w:tc>
          <w:tcPr>
            <w:tcW w:w="704" w:type="dxa"/>
          </w:tcPr>
          <w:p w14:paraId="36E46FA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749D633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54F327BD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29005AA8" w14:textId="77777777" w:rsidTr="00E02B8D">
        <w:tc>
          <w:tcPr>
            <w:tcW w:w="704" w:type="dxa"/>
          </w:tcPr>
          <w:p w14:paraId="799EB952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5938815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67C5C41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13DCB509" w14:textId="77777777" w:rsidTr="00E02B8D">
        <w:tc>
          <w:tcPr>
            <w:tcW w:w="704" w:type="dxa"/>
          </w:tcPr>
          <w:p w14:paraId="23CB99A7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54D26B2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7661FB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5A40AB8B" w14:textId="77777777" w:rsidTr="00E02B8D">
        <w:tc>
          <w:tcPr>
            <w:tcW w:w="704" w:type="dxa"/>
          </w:tcPr>
          <w:p w14:paraId="3F348CA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5E03B7A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FAA7B1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8F3DBFC" w14:textId="77777777" w:rsidTr="00E02B8D">
        <w:tc>
          <w:tcPr>
            <w:tcW w:w="704" w:type="dxa"/>
          </w:tcPr>
          <w:p w14:paraId="1DD9F70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4DE63C87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14ACEC59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689FF95D" w14:textId="77777777" w:rsidTr="00E02B8D">
        <w:tc>
          <w:tcPr>
            <w:tcW w:w="704" w:type="dxa"/>
          </w:tcPr>
          <w:p w14:paraId="77481AE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243D75F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64E2B75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F359B95" w14:textId="77777777" w:rsidTr="00E02B8D">
        <w:tc>
          <w:tcPr>
            <w:tcW w:w="704" w:type="dxa"/>
          </w:tcPr>
          <w:p w14:paraId="5AF2631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FCF6BB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73639AC6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6B226CF6" w14:textId="77777777" w:rsidTr="00E02B8D">
        <w:tc>
          <w:tcPr>
            <w:tcW w:w="704" w:type="dxa"/>
          </w:tcPr>
          <w:p w14:paraId="04E9CC1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8484709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7D9D739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5B56792E" w14:textId="77777777" w:rsidTr="00E02B8D">
        <w:tc>
          <w:tcPr>
            <w:tcW w:w="704" w:type="dxa"/>
          </w:tcPr>
          <w:p w14:paraId="410BF46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02AC68F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B439922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2B08239" w14:textId="77777777" w:rsidTr="00E02B8D">
        <w:tc>
          <w:tcPr>
            <w:tcW w:w="704" w:type="dxa"/>
          </w:tcPr>
          <w:p w14:paraId="360440F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5C3C802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180CEB6D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2B655221" w14:textId="77777777" w:rsidTr="00E02B8D">
        <w:tc>
          <w:tcPr>
            <w:tcW w:w="704" w:type="dxa"/>
          </w:tcPr>
          <w:p w14:paraId="695E86FD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6A6D78F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04C5980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750BF6F4" w14:textId="77777777" w:rsidTr="00E02B8D">
        <w:tc>
          <w:tcPr>
            <w:tcW w:w="704" w:type="dxa"/>
          </w:tcPr>
          <w:p w14:paraId="3D7732D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20E59AD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3725AA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5DC8998" w14:textId="77777777" w:rsidTr="00E02B8D">
        <w:tc>
          <w:tcPr>
            <w:tcW w:w="704" w:type="dxa"/>
          </w:tcPr>
          <w:p w14:paraId="1C048A9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75451DFD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779C6506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12932C9F" w14:textId="77777777" w:rsidTr="00E02B8D">
        <w:tc>
          <w:tcPr>
            <w:tcW w:w="704" w:type="dxa"/>
          </w:tcPr>
          <w:p w14:paraId="7745D80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4D7CD35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8C3976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0345E2B" w14:textId="77777777" w:rsidTr="00E02B8D">
        <w:tc>
          <w:tcPr>
            <w:tcW w:w="704" w:type="dxa"/>
          </w:tcPr>
          <w:p w14:paraId="2CA0042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11CB1832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376BDE1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2A3C1FCD" w14:textId="77777777" w:rsidTr="00E02B8D">
        <w:tc>
          <w:tcPr>
            <w:tcW w:w="704" w:type="dxa"/>
          </w:tcPr>
          <w:p w14:paraId="4FCB723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4AEA8F1D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381162A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0687CC96" w14:textId="77777777" w:rsidTr="00E02B8D">
        <w:tc>
          <w:tcPr>
            <w:tcW w:w="704" w:type="dxa"/>
          </w:tcPr>
          <w:p w14:paraId="718700DF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63394F44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8A2BF0B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6DE634CC" w14:textId="77777777" w:rsidTr="00E02B8D">
        <w:tc>
          <w:tcPr>
            <w:tcW w:w="704" w:type="dxa"/>
          </w:tcPr>
          <w:p w14:paraId="46AEBCD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388E7DE9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D812145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1303D496" w14:textId="77777777" w:rsidTr="00E02B8D">
        <w:tc>
          <w:tcPr>
            <w:tcW w:w="704" w:type="dxa"/>
          </w:tcPr>
          <w:p w14:paraId="25125AFC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4C39405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4B6594A1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42A5475" w14:textId="77777777" w:rsidTr="00E02B8D">
        <w:tc>
          <w:tcPr>
            <w:tcW w:w="704" w:type="dxa"/>
          </w:tcPr>
          <w:p w14:paraId="2D1059DE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675477FB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E8BCC5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178FDD3D" w14:textId="77777777" w:rsidTr="00E02B8D">
        <w:tc>
          <w:tcPr>
            <w:tcW w:w="704" w:type="dxa"/>
          </w:tcPr>
          <w:p w14:paraId="55B5E8B8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3EADC10C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2AD3B9E9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  <w:tr w:rsidR="00E02B8D" w14:paraId="46A74091" w14:textId="77777777" w:rsidTr="00E02B8D">
        <w:tc>
          <w:tcPr>
            <w:tcW w:w="704" w:type="dxa"/>
          </w:tcPr>
          <w:p w14:paraId="14E2B6D3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2268" w:type="dxa"/>
          </w:tcPr>
          <w:p w14:paraId="588C7512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  <w:tc>
          <w:tcPr>
            <w:tcW w:w="4955" w:type="dxa"/>
          </w:tcPr>
          <w:p w14:paraId="1F742B20" w14:textId="77777777" w:rsidR="00E02B8D" w:rsidRDefault="00E02B8D" w:rsidP="00E02B8D">
            <w:pPr>
              <w:spacing w:before="40" w:after="40"/>
              <w:jc w:val="both"/>
              <w:rPr>
                <w:lang w:val="id-ID"/>
              </w:rPr>
            </w:pPr>
          </w:p>
        </w:tc>
      </w:tr>
    </w:tbl>
    <w:p w14:paraId="7381701E" w14:textId="77777777" w:rsidR="003208A8" w:rsidRPr="009E6004" w:rsidRDefault="003208A8" w:rsidP="003208A8">
      <w:pPr>
        <w:spacing w:after="0" w:line="360" w:lineRule="auto"/>
        <w:jc w:val="both"/>
        <w:rPr>
          <w:lang w:val="id-ID"/>
        </w:rPr>
      </w:pPr>
    </w:p>
    <w:sectPr w:rsidR="003208A8" w:rsidRPr="009E6004" w:rsidSect="00CF25C9">
      <w:headerReference w:type="default" r:id="rId7"/>
      <w:pgSz w:w="11906" w:h="16838" w:code="9"/>
      <w:pgMar w:top="1701" w:right="1701" w:bottom="1701" w:left="2268" w:header="56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19920" w14:textId="77777777" w:rsidR="00995F64" w:rsidRDefault="00995F64" w:rsidP="0069038E">
      <w:pPr>
        <w:spacing w:after="0" w:line="240" w:lineRule="auto"/>
      </w:pPr>
      <w:r>
        <w:separator/>
      </w:r>
    </w:p>
  </w:endnote>
  <w:endnote w:type="continuationSeparator" w:id="0">
    <w:p w14:paraId="28ABF938" w14:textId="77777777" w:rsidR="00995F64" w:rsidRDefault="00995F64" w:rsidP="006903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A642A" w14:textId="77777777" w:rsidR="00995F64" w:rsidRDefault="00995F64" w:rsidP="0069038E">
      <w:pPr>
        <w:spacing w:after="0" w:line="240" w:lineRule="auto"/>
      </w:pPr>
      <w:r>
        <w:separator/>
      </w:r>
    </w:p>
  </w:footnote>
  <w:footnote w:type="continuationSeparator" w:id="0">
    <w:p w14:paraId="7F28E20E" w14:textId="77777777" w:rsidR="00995F64" w:rsidRDefault="00995F64" w:rsidP="006903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8C7B64" w14:paraId="2261E7AD" w14:textId="77777777" w:rsidTr="008C7B64">
      <w:tc>
        <w:tcPr>
          <w:tcW w:w="1413" w:type="dxa"/>
          <w:hideMark/>
        </w:tcPr>
        <w:p w14:paraId="49455830" w14:textId="08800975" w:rsidR="008C7B64" w:rsidRDefault="008C7B64" w:rsidP="008C7B64">
          <w:pPr>
            <w:pStyle w:val="Header"/>
          </w:pPr>
          <w:r>
            <w:rPr>
              <w:noProof/>
            </w:rPr>
            <w:drawing>
              <wp:inline distT="0" distB="0" distL="0" distR="0" wp14:anchorId="0E0DFA3B" wp14:editId="7C133909">
                <wp:extent cx="723900" cy="685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  <w:hideMark/>
        </w:tcPr>
        <w:p w14:paraId="4E6575B4" w14:textId="4284D98D" w:rsidR="008C7B64" w:rsidRDefault="008C7B64" w:rsidP="00804C13">
          <w:pPr>
            <w:pStyle w:val="Header"/>
            <w:jc w:val="both"/>
          </w:pPr>
          <w:r>
            <w:rPr>
              <w:b/>
              <w:lang w:val="id-ID"/>
            </w:rPr>
            <w:t>RELAWAN TEKNOLOGI INFORMASI DAN KOMUNIKASI ABDI MASYARAKAT</w:t>
          </w:r>
        </w:p>
      </w:tc>
      <w:tc>
        <w:tcPr>
          <w:tcW w:w="1269" w:type="dxa"/>
        </w:tcPr>
        <w:p w14:paraId="25615761" w14:textId="77777777" w:rsidR="008C7B64" w:rsidRDefault="008C7B64" w:rsidP="008C7B64">
          <w:pPr>
            <w:pStyle w:val="Header"/>
            <w:jc w:val="right"/>
          </w:pPr>
        </w:p>
      </w:tc>
    </w:tr>
  </w:tbl>
  <w:p w14:paraId="755692CD" w14:textId="77777777" w:rsidR="00AE55D8" w:rsidRPr="008C7B64" w:rsidRDefault="00AE55D8" w:rsidP="008C7B6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CD1"/>
    <w:multiLevelType w:val="hybridMultilevel"/>
    <w:tmpl w:val="8432FF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61FF7"/>
    <w:multiLevelType w:val="hybridMultilevel"/>
    <w:tmpl w:val="8432FF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F749FE"/>
    <w:multiLevelType w:val="hybridMultilevel"/>
    <w:tmpl w:val="B2D423B8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16360B"/>
    <w:multiLevelType w:val="hybridMultilevel"/>
    <w:tmpl w:val="F72602C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3NrYwMDIxNDYyMjdX0lEKTi0uzszPAykwrwUA7zxIMiwAAAA="/>
  </w:docVars>
  <w:rsids>
    <w:rsidRoot w:val="009E73DB"/>
    <w:rsid w:val="00000081"/>
    <w:rsid w:val="000041F5"/>
    <w:rsid w:val="00006298"/>
    <w:rsid w:val="0000722E"/>
    <w:rsid w:val="00025897"/>
    <w:rsid w:val="000534CF"/>
    <w:rsid w:val="0006093F"/>
    <w:rsid w:val="000645D6"/>
    <w:rsid w:val="00090CFF"/>
    <w:rsid w:val="00094DBE"/>
    <w:rsid w:val="000A5EA8"/>
    <w:rsid w:val="000B1200"/>
    <w:rsid w:val="000C2886"/>
    <w:rsid w:val="000D3A32"/>
    <w:rsid w:val="000D4BCE"/>
    <w:rsid w:val="000E7228"/>
    <w:rsid w:val="001038DE"/>
    <w:rsid w:val="00110D3E"/>
    <w:rsid w:val="001117B6"/>
    <w:rsid w:val="00112E6F"/>
    <w:rsid w:val="00123D97"/>
    <w:rsid w:val="0013102A"/>
    <w:rsid w:val="00134211"/>
    <w:rsid w:val="00142D6F"/>
    <w:rsid w:val="00142E98"/>
    <w:rsid w:val="00143E4D"/>
    <w:rsid w:val="00144982"/>
    <w:rsid w:val="00154514"/>
    <w:rsid w:val="00167FCE"/>
    <w:rsid w:val="00184B5B"/>
    <w:rsid w:val="001901BA"/>
    <w:rsid w:val="001C2661"/>
    <w:rsid w:val="001E2732"/>
    <w:rsid w:val="001E2945"/>
    <w:rsid w:val="001E2B1D"/>
    <w:rsid w:val="001F1326"/>
    <w:rsid w:val="002221C9"/>
    <w:rsid w:val="002342AF"/>
    <w:rsid w:val="00265316"/>
    <w:rsid w:val="00267F8F"/>
    <w:rsid w:val="00291162"/>
    <w:rsid w:val="00294F32"/>
    <w:rsid w:val="002A7AE1"/>
    <w:rsid w:val="002C6DD8"/>
    <w:rsid w:val="002D322A"/>
    <w:rsid w:val="00312B71"/>
    <w:rsid w:val="0031402A"/>
    <w:rsid w:val="003208A8"/>
    <w:rsid w:val="00360F93"/>
    <w:rsid w:val="00380360"/>
    <w:rsid w:val="00382F62"/>
    <w:rsid w:val="00383AE2"/>
    <w:rsid w:val="0038737F"/>
    <w:rsid w:val="003A64A7"/>
    <w:rsid w:val="003C4DD1"/>
    <w:rsid w:val="003D4AF0"/>
    <w:rsid w:val="003E156E"/>
    <w:rsid w:val="003F5390"/>
    <w:rsid w:val="004123F2"/>
    <w:rsid w:val="00421DB6"/>
    <w:rsid w:val="00423F82"/>
    <w:rsid w:val="004261E2"/>
    <w:rsid w:val="004370D7"/>
    <w:rsid w:val="004639E5"/>
    <w:rsid w:val="00474F5B"/>
    <w:rsid w:val="004871BC"/>
    <w:rsid w:val="00494A19"/>
    <w:rsid w:val="0049627E"/>
    <w:rsid w:val="004A434C"/>
    <w:rsid w:val="004A68FB"/>
    <w:rsid w:val="004A6F5C"/>
    <w:rsid w:val="004B478D"/>
    <w:rsid w:val="004C1EF4"/>
    <w:rsid w:val="004F6B58"/>
    <w:rsid w:val="00504B07"/>
    <w:rsid w:val="00522A26"/>
    <w:rsid w:val="00527AB0"/>
    <w:rsid w:val="00534BFE"/>
    <w:rsid w:val="00540C22"/>
    <w:rsid w:val="005431FA"/>
    <w:rsid w:val="00555DA4"/>
    <w:rsid w:val="0056421A"/>
    <w:rsid w:val="00566EF9"/>
    <w:rsid w:val="00570482"/>
    <w:rsid w:val="00570742"/>
    <w:rsid w:val="00575F40"/>
    <w:rsid w:val="00596109"/>
    <w:rsid w:val="005A6AC9"/>
    <w:rsid w:val="005B4095"/>
    <w:rsid w:val="005B7C7E"/>
    <w:rsid w:val="005C5028"/>
    <w:rsid w:val="005C5AD6"/>
    <w:rsid w:val="005D205E"/>
    <w:rsid w:val="005E5740"/>
    <w:rsid w:val="006055EC"/>
    <w:rsid w:val="0061165A"/>
    <w:rsid w:val="0062125B"/>
    <w:rsid w:val="00633C9E"/>
    <w:rsid w:val="00640A22"/>
    <w:rsid w:val="00646C86"/>
    <w:rsid w:val="00646FD9"/>
    <w:rsid w:val="00672E27"/>
    <w:rsid w:val="0067715D"/>
    <w:rsid w:val="00683022"/>
    <w:rsid w:val="0069038E"/>
    <w:rsid w:val="006A0666"/>
    <w:rsid w:val="006B1282"/>
    <w:rsid w:val="006B3862"/>
    <w:rsid w:val="006F006E"/>
    <w:rsid w:val="00700889"/>
    <w:rsid w:val="00706336"/>
    <w:rsid w:val="0073006C"/>
    <w:rsid w:val="00747838"/>
    <w:rsid w:val="00774D30"/>
    <w:rsid w:val="007753DB"/>
    <w:rsid w:val="007977E6"/>
    <w:rsid w:val="007A4C3D"/>
    <w:rsid w:val="007B29DE"/>
    <w:rsid w:val="007C2BB7"/>
    <w:rsid w:val="007C5814"/>
    <w:rsid w:val="007C75B5"/>
    <w:rsid w:val="007D04F2"/>
    <w:rsid w:val="007E2271"/>
    <w:rsid w:val="007E4F9D"/>
    <w:rsid w:val="007F5D0D"/>
    <w:rsid w:val="00804C13"/>
    <w:rsid w:val="008064C1"/>
    <w:rsid w:val="00806B1D"/>
    <w:rsid w:val="00832212"/>
    <w:rsid w:val="00845DB9"/>
    <w:rsid w:val="00867188"/>
    <w:rsid w:val="0087649D"/>
    <w:rsid w:val="008871F2"/>
    <w:rsid w:val="008A3CBA"/>
    <w:rsid w:val="008B1636"/>
    <w:rsid w:val="008C7B64"/>
    <w:rsid w:val="008D01AE"/>
    <w:rsid w:val="008F1E0E"/>
    <w:rsid w:val="0091449C"/>
    <w:rsid w:val="00931D80"/>
    <w:rsid w:val="0093526D"/>
    <w:rsid w:val="0094465A"/>
    <w:rsid w:val="0094635C"/>
    <w:rsid w:val="009549ED"/>
    <w:rsid w:val="00995F64"/>
    <w:rsid w:val="009A48B9"/>
    <w:rsid w:val="009B72ED"/>
    <w:rsid w:val="009C16A5"/>
    <w:rsid w:val="009C685C"/>
    <w:rsid w:val="009C79DB"/>
    <w:rsid w:val="009E6004"/>
    <w:rsid w:val="009E73DB"/>
    <w:rsid w:val="009F5F17"/>
    <w:rsid w:val="00A071AB"/>
    <w:rsid w:val="00A2588F"/>
    <w:rsid w:val="00A50E78"/>
    <w:rsid w:val="00A6178C"/>
    <w:rsid w:val="00A723AE"/>
    <w:rsid w:val="00A8023C"/>
    <w:rsid w:val="00A81B0C"/>
    <w:rsid w:val="00A838D0"/>
    <w:rsid w:val="00A9363E"/>
    <w:rsid w:val="00A95C77"/>
    <w:rsid w:val="00AA1BE5"/>
    <w:rsid w:val="00AA2F8C"/>
    <w:rsid w:val="00AB27C2"/>
    <w:rsid w:val="00AE0232"/>
    <w:rsid w:val="00AE55D8"/>
    <w:rsid w:val="00B1016E"/>
    <w:rsid w:val="00B11AAA"/>
    <w:rsid w:val="00B14D36"/>
    <w:rsid w:val="00B2659B"/>
    <w:rsid w:val="00B409BB"/>
    <w:rsid w:val="00B56A86"/>
    <w:rsid w:val="00B56AA1"/>
    <w:rsid w:val="00B62732"/>
    <w:rsid w:val="00B81EE3"/>
    <w:rsid w:val="00BA18C6"/>
    <w:rsid w:val="00BA2CD4"/>
    <w:rsid w:val="00BD3009"/>
    <w:rsid w:val="00BE5B02"/>
    <w:rsid w:val="00C01A4C"/>
    <w:rsid w:val="00C17A4B"/>
    <w:rsid w:val="00C257A0"/>
    <w:rsid w:val="00C4743E"/>
    <w:rsid w:val="00C85A14"/>
    <w:rsid w:val="00CC2A18"/>
    <w:rsid w:val="00CC4FDC"/>
    <w:rsid w:val="00CD5AC0"/>
    <w:rsid w:val="00CD668F"/>
    <w:rsid w:val="00CD7A0C"/>
    <w:rsid w:val="00CE379B"/>
    <w:rsid w:val="00CE48DA"/>
    <w:rsid w:val="00CF25C9"/>
    <w:rsid w:val="00D13AF2"/>
    <w:rsid w:val="00D1444F"/>
    <w:rsid w:val="00D25A57"/>
    <w:rsid w:val="00D50C11"/>
    <w:rsid w:val="00D51C85"/>
    <w:rsid w:val="00D560A6"/>
    <w:rsid w:val="00D566E6"/>
    <w:rsid w:val="00D57113"/>
    <w:rsid w:val="00D61DD8"/>
    <w:rsid w:val="00D80206"/>
    <w:rsid w:val="00D95839"/>
    <w:rsid w:val="00DC22E1"/>
    <w:rsid w:val="00DC2C17"/>
    <w:rsid w:val="00DC4D9B"/>
    <w:rsid w:val="00DC5CBD"/>
    <w:rsid w:val="00DD580A"/>
    <w:rsid w:val="00DE0F15"/>
    <w:rsid w:val="00DF7E52"/>
    <w:rsid w:val="00E02B8D"/>
    <w:rsid w:val="00E16F1A"/>
    <w:rsid w:val="00E2678F"/>
    <w:rsid w:val="00E4622A"/>
    <w:rsid w:val="00E479EE"/>
    <w:rsid w:val="00E5096A"/>
    <w:rsid w:val="00E517C2"/>
    <w:rsid w:val="00E55341"/>
    <w:rsid w:val="00E55496"/>
    <w:rsid w:val="00E621FA"/>
    <w:rsid w:val="00E677B9"/>
    <w:rsid w:val="00E76BCB"/>
    <w:rsid w:val="00E81939"/>
    <w:rsid w:val="00E81B47"/>
    <w:rsid w:val="00EA2663"/>
    <w:rsid w:val="00EA2E09"/>
    <w:rsid w:val="00EB35CB"/>
    <w:rsid w:val="00EE7E31"/>
    <w:rsid w:val="00F00333"/>
    <w:rsid w:val="00F223B4"/>
    <w:rsid w:val="00F2636E"/>
    <w:rsid w:val="00F355DB"/>
    <w:rsid w:val="00F50E8E"/>
    <w:rsid w:val="00F72B8D"/>
    <w:rsid w:val="00F82F90"/>
    <w:rsid w:val="00FA6EC3"/>
    <w:rsid w:val="00FB0D0D"/>
    <w:rsid w:val="00FB1A98"/>
    <w:rsid w:val="00FB3B33"/>
    <w:rsid w:val="00FB627D"/>
    <w:rsid w:val="00FC2256"/>
    <w:rsid w:val="00FC23F2"/>
    <w:rsid w:val="00FC5C40"/>
    <w:rsid w:val="00FD05EA"/>
    <w:rsid w:val="00FD3F96"/>
    <w:rsid w:val="00FD5628"/>
    <w:rsid w:val="00FE5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F2A2FA2"/>
  <w15:chartTrackingRefBased/>
  <w15:docId w15:val="{26897463-819B-4EFE-950B-663EB13F1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E7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73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38E"/>
  </w:style>
  <w:style w:type="paragraph" w:styleId="Footer">
    <w:name w:val="footer"/>
    <w:basedOn w:val="Normal"/>
    <w:link w:val="FooterChar"/>
    <w:uiPriority w:val="99"/>
    <w:unhideWhenUsed/>
    <w:rsid w:val="0069038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3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29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3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nda Cahyana</dc:creator>
  <cp:keywords/>
  <dc:description/>
  <cp:lastModifiedBy>Rinda Cahyana</cp:lastModifiedBy>
  <cp:revision>255</cp:revision>
  <dcterms:created xsi:type="dcterms:W3CDTF">2018-11-03T15:50:00Z</dcterms:created>
  <dcterms:modified xsi:type="dcterms:W3CDTF">2021-05-05T08:12:00Z</dcterms:modified>
</cp:coreProperties>
</file>